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063CF" w14:textId="77777777" w:rsidR="00EC0B4C" w:rsidRPr="00A34534" w:rsidRDefault="00EC0B4C" w:rsidP="00EC0B4C">
      <w:pPr>
        <w:rPr>
          <w:rFonts w:ascii="Times New Roman" w:hAnsi="Times New Roman" w:cs="Times New Roman"/>
          <w:sz w:val="28"/>
          <w:szCs w:val="28"/>
          <w:u w:val="single"/>
        </w:rPr>
      </w:pPr>
      <w:r w:rsidRPr="00A34534">
        <w:rPr>
          <w:rFonts w:ascii="Times New Roman" w:hAnsi="Times New Roman" w:cs="Times New Roman"/>
          <w:sz w:val="28"/>
          <w:szCs w:val="28"/>
          <w:u w:val="single"/>
        </w:rPr>
        <w:t>Assumptions:</w:t>
      </w:r>
    </w:p>
    <w:p w14:paraId="7C11DE6D" w14:textId="0F6AC3F1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ny Artists can sing many Songs.</w:t>
      </w:r>
    </w:p>
    <w:p w14:paraId="548F00D2" w14:textId="3BEE702E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Lyricist can write many Songs.</w:t>
      </w:r>
    </w:p>
    <w:p w14:paraId="4552627D" w14:textId="24D48E4B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Album consists of many Songs.</w:t>
      </w:r>
    </w:p>
    <w:p w14:paraId="63B4A96C" w14:textId="68846490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Producer can produce many Songs.</w:t>
      </w:r>
    </w:p>
    <w:p w14:paraId="3A12DAA7" w14:textId="7DCDE8E1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Composer can compose many Songs.</w:t>
      </w:r>
    </w:p>
    <w:p w14:paraId="5F6BF6CC" w14:textId="7CBB79AB" w:rsidR="00EC0B4C" w:rsidRPr="00047792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e Song can be related to multiple Artist IDs.</w:t>
      </w:r>
    </w:p>
    <w:p w14:paraId="6DCE1DB4" w14:textId="6BCCC6F3" w:rsidR="00EC0B4C" w:rsidRDefault="00EC0B4C" w:rsidP="00EC0B4C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ngs can be classified into three categories: Solo, Duet and Band.</w:t>
      </w:r>
    </w:p>
    <w:p w14:paraId="29F9581B" w14:textId="08FE28E6" w:rsidR="001468C2" w:rsidRPr="001468C2" w:rsidRDefault="001468C2" w:rsidP="001468C2">
      <w:pPr>
        <w:spacing w:line="256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1468C2">
        <w:rPr>
          <w:rFonts w:ascii="Times New Roman" w:hAnsi="Times New Roman" w:cs="Times New Roman"/>
          <w:sz w:val="28"/>
          <w:szCs w:val="28"/>
          <w:u w:val="single"/>
        </w:rPr>
        <w:t>Keys:</w:t>
      </w:r>
    </w:p>
    <w:tbl>
      <w:tblPr>
        <w:tblStyle w:val="TableGrid"/>
        <w:tblW w:w="10632" w:type="dxa"/>
        <w:jc w:val="center"/>
        <w:tblLook w:val="04A0" w:firstRow="1" w:lastRow="0" w:firstColumn="1" w:lastColumn="0" w:noHBand="0" w:noVBand="1"/>
      </w:tblPr>
      <w:tblGrid>
        <w:gridCol w:w="1119"/>
        <w:gridCol w:w="1803"/>
        <w:gridCol w:w="1290"/>
        <w:gridCol w:w="1430"/>
        <w:gridCol w:w="1803"/>
        <w:gridCol w:w="1523"/>
        <w:gridCol w:w="1664"/>
      </w:tblGrid>
      <w:tr w:rsidR="001468C2" w14:paraId="76CF3419" w14:textId="77777777" w:rsidTr="00322D5F">
        <w:trPr>
          <w:jc w:val="center"/>
        </w:trPr>
        <w:tc>
          <w:tcPr>
            <w:tcW w:w="1119" w:type="dxa"/>
          </w:tcPr>
          <w:p w14:paraId="44073FD9" w14:textId="0FA30BAB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Key</w:t>
            </w:r>
          </w:p>
        </w:tc>
        <w:tc>
          <w:tcPr>
            <w:tcW w:w="1803" w:type="dxa"/>
          </w:tcPr>
          <w:p w14:paraId="652942CB" w14:textId="197AA014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ong</w:t>
            </w:r>
          </w:p>
        </w:tc>
        <w:tc>
          <w:tcPr>
            <w:tcW w:w="1290" w:type="dxa"/>
          </w:tcPr>
          <w:p w14:paraId="7AF45337" w14:textId="69BEF302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rtist</w:t>
            </w:r>
          </w:p>
        </w:tc>
        <w:tc>
          <w:tcPr>
            <w:tcW w:w="1430" w:type="dxa"/>
          </w:tcPr>
          <w:p w14:paraId="0A294D49" w14:textId="1945D8C3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bum</w:t>
            </w:r>
          </w:p>
        </w:tc>
        <w:tc>
          <w:tcPr>
            <w:tcW w:w="1803" w:type="dxa"/>
          </w:tcPr>
          <w:p w14:paraId="6D869700" w14:textId="105132F3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oser</w:t>
            </w:r>
          </w:p>
        </w:tc>
        <w:tc>
          <w:tcPr>
            <w:tcW w:w="1523" w:type="dxa"/>
          </w:tcPr>
          <w:p w14:paraId="5F5BBEA7" w14:textId="7693B522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yricist</w:t>
            </w:r>
          </w:p>
        </w:tc>
        <w:tc>
          <w:tcPr>
            <w:tcW w:w="1664" w:type="dxa"/>
          </w:tcPr>
          <w:p w14:paraId="5DADFCFC" w14:textId="7377B0D1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ducer</w:t>
            </w:r>
          </w:p>
        </w:tc>
      </w:tr>
      <w:tr w:rsidR="001468C2" w14:paraId="68A370EE" w14:textId="77777777" w:rsidTr="00322D5F">
        <w:trPr>
          <w:jc w:val="center"/>
        </w:trPr>
        <w:tc>
          <w:tcPr>
            <w:tcW w:w="1119" w:type="dxa"/>
          </w:tcPr>
          <w:p w14:paraId="060E9A26" w14:textId="07CFE6C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imary</w:t>
            </w:r>
          </w:p>
        </w:tc>
        <w:tc>
          <w:tcPr>
            <w:tcW w:w="1803" w:type="dxa"/>
          </w:tcPr>
          <w:p w14:paraId="793C490A" w14:textId="365C19D8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_ID</w:t>
            </w:r>
          </w:p>
        </w:tc>
        <w:tc>
          <w:tcPr>
            <w:tcW w:w="1290" w:type="dxa"/>
          </w:tcPr>
          <w:p w14:paraId="18CB0F67" w14:textId="1C32CFA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rtist_ID</w:t>
            </w:r>
            <w:proofErr w:type="spellEnd"/>
          </w:p>
        </w:tc>
        <w:tc>
          <w:tcPr>
            <w:tcW w:w="1430" w:type="dxa"/>
          </w:tcPr>
          <w:p w14:paraId="411AA52E" w14:textId="1506161F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lbum_ID</w:t>
            </w:r>
            <w:proofErr w:type="spellEnd"/>
          </w:p>
        </w:tc>
        <w:tc>
          <w:tcPr>
            <w:tcW w:w="1803" w:type="dxa"/>
          </w:tcPr>
          <w:p w14:paraId="363FA97B" w14:textId="20B27E19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omposer_ID</w:t>
            </w:r>
            <w:proofErr w:type="spellEnd"/>
          </w:p>
        </w:tc>
        <w:tc>
          <w:tcPr>
            <w:tcW w:w="1523" w:type="dxa"/>
          </w:tcPr>
          <w:p w14:paraId="4355B05F" w14:textId="74642E98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Lyricist_ID</w:t>
            </w:r>
            <w:proofErr w:type="spellEnd"/>
          </w:p>
        </w:tc>
        <w:tc>
          <w:tcPr>
            <w:tcW w:w="1664" w:type="dxa"/>
          </w:tcPr>
          <w:p w14:paraId="495BFA70" w14:textId="162DD181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roducer_ID</w:t>
            </w:r>
            <w:proofErr w:type="spellEnd"/>
          </w:p>
        </w:tc>
      </w:tr>
      <w:tr w:rsidR="001468C2" w14:paraId="71ACDF07" w14:textId="77777777" w:rsidTr="00322D5F">
        <w:trPr>
          <w:jc w:val="center"/>
        </w:trPr>
        <w:tc>
          <w:tcPr>
            <w:tcW w:w="1119" w:type="dxa"/>
          </w:tcPr>
          <w:p w14:paraId="613036EC" w14:textId="49C5092E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oreign</w:t>
            </w:r>
          </w:p>
        </w:tc>
        <w:tc>
          <w:tcPr>
            <w:tcW w:w="1803" w:type="dxa"/>
          </w:tcPr>
          <w:p w14:paraId="276EFA92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rtist_ID</w:t>
            </w:r>
            <w:proofErr w:type="spellEnd"/>
          </w:p>
          <w:p w14:paraId="52DCA03A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lbum_ID</w:t>
            </w:r>
            <w:proofErr w:type="spellEnd"/>
          </w:p>
          <w:p w14:paraId="7C19DBA0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omposer_ID</w:t>
            </w:r>
            <w:proofErr w:type="spellEnd"/>
          </w:p>
          <w:p w14:paraId="3168EA56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Lyricist_ID</w:t>
            </w:r>
            <w:proofErr w:type="spellEnd"/>
          </w:p>
          <w:p w14:paraId="11B7DB1F" w14:textId="6A3FF274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roducer_ID</w:t>
            </w:r>
            <w:proofErr w:type="spellEnd"/>
          </w:p>
        </w:tc>
        <w:tc>
          <w:tcPr>
            <w:tcW w:w="1290" w:type="dxa"/>
          </w:tcPr>
          <w:p w14:paraId="555DF081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30" w:type="dxa"/>
          </w:tcPr>
          <w:p w14:paraId="0FE06034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DD76E7A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23" w:type="dxa"/>
          </w:tcPr>
          <w:p w14:paraId="3CB61204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64" w:type="dxa"/>
          </w:tcPr>
          <w:p w14:paraId="2FDDF92C" w14:textId="77777777" w:rsidR="001468C2" w:rsidRDefault="001468C2" w:rsidP="001468C2">
            <w:pPr>
              <w:spacing w:line="25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973ADB7" w14:textId="77777777" w:rsidR="001468C2" w:rsidRPr="001468C2" w:rsidRDefault="001468C2" w:rsidP="001468C2">
      <w:pPr>
        <w:spacing w:line="256" w:lineRule="auto"/>
        <w:rPr>
          <w:rFonts w:ascii="Times New Roman" w:hAnsi="Times New Roman" w:cs="Times New Roman"/>
          <w:sz w:val="28"/>
          <w:szCs w:val="28"/>
        </w:rPr>
      </w:pPr>
    </w:p>
    <w:sectPr w:rsidR="001468C2" w:rsidRPr="001468C2" w:rsidSect="001468C2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D45093"/>
    <w:multiLevelType w:val="hybridMultilevel"/>
    <w:tmpl w:val="1A78DA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DEzMjWzMDAxsbBQ0lEKTi0uzszPAykwqgUA+AxHziwAAAA="/>
  </w:docVars>
  <w:rsids>
    <w:rsidRoot w:val="00EC0B4C"/>
    <w:rsid w:val="001468C2"/>
    <w:rsid w:val="00322D5F"/>
    <w:rsid w:val="00EC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D65F9"/>
  <w15:chartTrackingRefBased/>
  <w15:docId w15:val="{0654009B-F0F6-4F0A-8425-F553E7BC1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B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B4C"/>
    <w:pPr>
      <w:ind w:left="720"/>
      <w:contextualSpacing/>
    </w:pPr>
  </w:style>
  <w:style w:type="table" w:styleId="TableGrid">
    <w:name w:val="Table Grid"/>
    <w:basedOn w:val="TableNormal"/>
    <w:uiPriority w:val="39"/>
    <w:rsid w:val="00146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Das</dc:creator>
  <cp:keywords/>
  <dc:description/>
  <cp:lastModifiedBy>Aniket Das</cp:lastModifiedBy>
  <cp:revision>2</cp:revision>
  <dcterms:created xsi:type="dcterms:W3CDTF">2020-06-14T13:23:00Z</dcterms:created>
  <dcterms:modified xsi:type="dcterms:W3CDTF">2020-06-23T15:47:00Z</dcterms:modified>
</cp:coreProperties>
</file>